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3585" w:type="dxa"/>
        <w:tblLook w:val="04A0" w:firstRow="1" w:lastRow="0" w:firstColumn="1" w:lastColumn="0" w:noHBand="0" w:noVBand="1"/>
      </w:tblPr>
      <w:tblGrid>
        <w:gridCol w:w="1705"/>
        <w:gridCol w:w="2160"/>
        <w:gridCol w:w="1170"/>
        <w:gridCol w:w="2520"/>
        <w:gridCol w:w="1890"/>
        <w:gridCol w:w="4140"/>
      </w:tblGrid>
      <w:tr w:rsidR="00DE5327" w:rsidRPr="002C5938" w14:paraId="77E10FD6" w14:textId="478FBEEF" w:rsidTr="0549A430">
        <w:trPr>
          <w:trHeight w:val="600"/>
        </w:trPr>
        <w:tc>
          <w:tcPr>
            <w:tcW w:w="1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875585B" w14:textId="77777777" w:rsidR="00D96870" w:rsidRPr="00D96870" w:rsidRDefault="00D96870" w:rsidP="002C5938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</w:rPr>
            </w:pPr>
            <w:r w:rsidRPr="00D96870"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</w:rPr>
              <w:t xml:space="preserve">Course </w:t>
            </w:r>
            <w:r w:rsidRPr="00D96870"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</w:rPr>
              <w:br/>
              <w:t>Name</w:t>
            </w:r>
          </w:p>
        </w:tc>
        <w:tc>
          <w:tcPr>
            <w:tcW w:w="21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8CB6158" w14:textId="77777777" w:rsidR="00D96870" w:rsidRPr="00D96870" w:rsidRDefault="00D96870" w:rsidP="002C5938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</w:rPr>
            </w:pPr>
            <w:r w:rsidRPr="00D96870"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</w:rPr>
              <w:t>Time</w:t>
            </w:r>
          </w:p>
        </w:tc>
        <w:tc>
          <w:tcPr>
            <w:tcW w:w="11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AB12DFF" w14:textId="77777777" w:rsidR="00D96870" w:rsidRPr="00D96870" w:rsidRDefault="00D96870" w:rsidP="002C5938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</w:rPr>
            </w:pPr>
            <w:r w:rsidRPr="00D96870"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</w:rPr>
              <w:t>Credits</w:t>
            </w:r>
          </w:p>
        </w:tc>
        <w:tc>
          <w:tcPr>
            <w:tcW w:w="25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5A1DF5A" w14:textId="77777777" w:rsidR="00D96870" w:rsidRPr="00D96870" w:rsidRDefault="00D96870" w:rsidP="002C5938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</w:rPr>
            </w:pPr>
            <w:r w:rsidRPr="00D96870"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</w:rPr>
              <w:t>Faculty</w:t>
            </w:r>
          </w:p>
        </w:tc>
        <w:tc>
          <w:tcPr>
            <w:tcW w:w="18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DB87159" w14:textId="77777777" w:rsidR="00D96870" w:rsidRPr="00D96870" w:rsidRDefault="00D96870" w:rsidP="002C5938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</w:rPr>
            </w:pPr>
            <w:r w:rsidRPr="00D96870"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</w:rPr>
              <w:t>Session Dates</w:t>
            </w:r>
          </w:p>
        </w:tc>
        <w:tc>
          <w:tcPr>
            <w:tcW w:w="41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09CC484" w14:textId="19E65F13" w:rsidR="00D96870" w:rsidRPr="00D96870" w:rsidRDefault="00D96870" w:rsidP="002C5938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</w:rPr>
            </w:pPr>
            <w:r w:rsidRPr="00D96870"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</w:rPr>
              <w:t xml:space="preserve">Prerequisites </w:t>
            </w:r>
          </w:p>
        </w:tc>
      </w:tr>
      <w:tr w:rsidR="00DE5327" w:rsidRPr="002C5938" w14:paraId="1286032C" w14:textId="492BF928" w:rsidTr="0549A430">
        <w:trPr>
          <w:trHeight w:val="600"/>
        </w:trPr>
        <w:tc>
          <w:tcPr>
            <w:tcW w:w="17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02980E7" w14:textId="77777777" w:rsidR="00D96870" w:rsidRPr="00D96870" w:rsidRDefault="00D96870" w:rsidP="002C5938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</w:rPr>
            </w:pPr>
            <w:r w:rsidRPr="00D96870"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</w:rPr>
              <w:t>EBF 200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342D0A6" w14:textId="77777777" w:rsidR="00D96870" w:rsidRPr="00D96870" w:rsidRDefault="00D96870" w:rsidP="002C5938">
            <w:pPr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D96870">
              <w:rPr>
                <w:rFonts w:eastAsia="Times New Roman" w:cstheme="minorHAnsi"/>
                <w:color w:val="000000"/>
                <w:sz w:val="24"/>
                <w:szCs w:val="24"/>
              </w:rPr>
              <w:t>WEB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E7D6345" w14:textId="77777777" w:rsidR="00D96870" w:rsidRPr="00D96870" w:rsidRDefault="00D96870" w:rsidP="002C593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D96870">
              <w:rPr>
                <w:rFonts w:eastAsia="Times New Roman" w:cstheme="minorHAnsi"/>
                <w:color w:val="000000"/>
                <w:sz w:val="24"/>
                <w:szCs w:val="24"/>
              </w:rPr>
              <w:t>3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7A55E85" w14:textId="349D3E8D" w:rsidR="00D96870" w:rsidRPr="00D96870" w:rsidRDefault="00D96870" w:rsidP="002C5938">
            <w:pPr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D96870">
              <w:rPr>
                <w:rFonts w:eastAsia="Times New Roman" w:cstheme="minorHAnsi"/>
                <w:color w:val="000000"/>
                <w:sz w:val="24"/>
                <w:szCs w:val="24"/>
              </w:rPr>
              <w:t>Farid Tayari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C332E5A" w14:textId="77777777" w:rsidR="00D96870" w:rsidRPr="00D96870" w:rsidRDefault="00D96870" w:rsidP="002C5938">
            <w:pPr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D96870">
              <w:rPr>
                <w:rFonts w:eastAsia="Times New Roman" w:cstheme="minorHAnsi"/>
                <w:color w:val="000000"/>
                <w:sz w:val="24"/>
                <w:szCs w:val="24"/>
              </w:rPr>
              <w:t>12 Weeks</w:t>
            </w:r>
          </w:p>
        </w:tc>
        <w:tc>
          <w:tcPr>
            <w:tcW w:w="4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7026174" w14:textId="11C372F1" w:rsidR="00D96870" w:rsidRPr="00D96870" w:rsidRDefault="00D96870" w:rsidP="002C5938">
            <w:pPr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D96870">
              <w:rPr>
                <w:rFonts w:eastAsia="Times New Roman" w:cstheme="minorHAnsi"/>
                <w:color w:val="000000"/>
                <w:sz w:val="24"/>
                <w:szCs w:val="24"/>
              </w:rPr>
              <w:t>ECON 102 and (MATH 22 or MATH 26 or MATH 41 or MATH 140</w:t>
            </w:r>
            <w:r>
              <w:rPr>
                <w:rFonts w:eastAsia="Times New Roman" w:cstheme="minorHAnsi"/>
                <w:color w:val="000000"/>
                <w:sz w:val="24"/>
                <w:szCs w:val="24"/>
              </w:rPr>
              <w:t>)</w:t>
            </w:r>
          </w:p>
        </w:tc>
      </w:tr>
      <w:tr w:rsidR="00DE5327" w:rsidRPr="002C5938" w14:paraId="5E106E26" w14:textId="71616486" w:rsidTr="0549A430">
        <w:trPr>
          <w:trHeight w:val="600"/>
        </w:trPr>
        <w:tc>
          <w:tcPr>
            <w:tcW w:w="17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A34659C" w14:textId="77777777" w:rsidR="00D96870" w:rsidRPr="00D96870" w:rsidRDefault="00D96870" w:rsidP="002C5938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</w:rPr>
            </w:pPr>
            <w:r w:rsidRPr="00D96870"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</w:rPr>
              <w:t>EBF 301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72AD51C" w14:textId="77777777" w:rsidR="00D96870" w:rsidRPr="00D96870" w:rsidRDefault="00D96870" w:rsidP="002C5938">
            <w:pPr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D96870">
              <w:rPr>
                <w:rFonts w:eastAsia="Times New Roman" w:cstheme="minorHAnsi"/>
                <w:color w:val="000000"/>
                <w:sz w:val="24"/>
                <w:szCs w:val="24"/>
              </w:rPr>
              <w:t>WEB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FE6806C" w14:textId="77777777" w:rsidR="00D96870" w:rsidRPr="00D96870" w:rsidRDefault="00D96870" w:rsidP="002C593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D96870">
              <w:rPr>
                <w:rFonts w:eastAsia="Times New Roman" w:cstheme="minorHAnsi"/>
                <w:color w:val="000000"/>
                <w:sz w:val="24"/>
                <w:szCs w:val="24"/>
              </w:rPr>
              <w:t>3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BA60C41" w14:textId="270E7601" w:rsidR="00D96870" w:rsidRPr="00D96870" w:rsidRDefault="00D96870" w:rsidP="002C5938">
            <w:pPr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D96870">
              <w:rPr>
                <w:rFonts w:eastAsia="Times New Roman" w:cstheme="minorHAnsi"/>
                <w:color w:val="000000"/>
                <w:sz w:val="24"/>
                <w:szCs w:val="24"/>
              </w:rPr>
              <w:t>Farid Tayari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056D404" w14:textId="77777777" w:rsidR="00D96870" w:rsidRPr="00D96870" w:rsidRDefault="00D96870" w:rsidP="002C5938">
            <w:pPr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D96870">
              <w:rPr>
                <w:rFonts w:eastAsia="Times New Roman" w:cstheme="minorHAnsi"/>
                <w:color w:val="000000"/>
                <w:sz w:val="24"/>
                <w:szCs w:val="24"/>
              </w:rPr>
              <w:t>12 Weeks</w:t>
            </w:r>
          </w:p>
        </w:tc>
        <w:tc>
          <w:tcPr>
            <w:tcW w:w="4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405A4A29" w14:textId="77777777" w:rsidR="00D96870" w:rsidRPr="00D96870" w:rsidRDefault="00D96870" w:rsidP="002C5938">
            <w:pPr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</w:rPr>
            </w:pPr>
          </w:p>
        </w:tc>
      </w:tr>
      <w:tr w:rsidR="00DE5327" w:rsidRPr="002C5938" w14:paraId="55AFFED9" w14:textId="62DBECDF" w:rsidTr="0549A430">
        <w:trPr>
          <w:trHeight w:val="600"/>
        </w:trPr>
        <w:tc>
          <w:tcPr>
            <w:tcW w:w="17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75E99B2" w14:textId="77777777" w:rsidR="00D96870" w:rsidRPr="00D96870" w:rsidRDefault="00D96870" w:rsidP="002C5938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</w:rPr>
            </w:pPr>
            <w:r w:rsidRPr="00D96870"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</w:rPr>
              <w:t>EBF 473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33B1F1A" w14:textId="77777777" w:rsidR="00D96870" w:rsidRPr="00D96870" w:rsidRDefault="00D96870" w:rsidP="002C5938">
            <w:pPr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D96870">
              <w:rPr>
                <w:rFonts w:eastAsia="Times New Roman" w:cstheme="minorHAnsi"/>
                <w:color w:val="000000"/>
                <w:sz w:val="24"/>
                <w:szCs w:val="24"/>
              </w:rPr>
              <w:t>WEB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9FE3CE8" w14:textId="77777777" w:rsidR="00D96870" w:rsidRPr="00D96870" w:rsidRDefault="00D96870" w:rsidP="002C593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D96870">
              <w:rPr>
                <w:rFonts w:eastAsia="Times New Roman" w:cstheme="minorHAnsi"/>
                <w:color w:val="000000"/>
                <w:sz w:val="24"/>
                <w:szCs w:val="24"/>
              </w:rPr>
              <w:t>3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921B2F1" w14:textId="0E24DB4E" w:rsidR="00D96870" w:rsidRPr="00D96870" w:rsidRDefault="00D96870" w:rsidP="002C5938">
            <w:pPr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>
              <w:rPr>
                <w:rFonts w:eastAsia="Times New Roman" w:cstheme="minorHAnsi"/>
                <w:color w:val="000000"/>
                <w:sz w:val="24"/>
                <w:szCs w:val="24"/>
              </w:rPr>
              <w:t xml:space="preserve">Andrew </w:t>
            </w:r>
            <w:r w:rsidRPr="00D96870">
              <w:rPr>
                <w:rFonts w:eastAsia="Times New Roman" w:cstheme="minorHAnsi"/>
                <w:color w:val="000000"/>
                <w:sz w:val="24"/>
                <w:szCs w:val="24"/>
              </w:rPr>
              <w:t>Kleit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7B6AA4D" w14:textId="77777777" w:rsidR="00D96870" w:rsidRPr="00D96870" w:rsidRDefault="00D96870" w:rsidP="002C5938">
            <w:pPr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D96870">
              <w:rPr>
                <w:rFonts w:eastAsia="Times New Roman" w:cstheme="minorHAnsi"/>
                <w:color w:val="000000"/>
                <w:sz w:val="24"/>
                <w:szCs w:val="24"/>
              </w:rPr>
              <w:t>12 Weeks</w:t>
            </w:r>
          </w:p>
        </w:tc>
        <w:tc>
          <w:tcPr>
            <w:tcW w:w="4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A1B0905" w14:textId="4DF9EF2F" w:rsidR="00D96870" w:rsidRPr="00D96870" w:rsidRDefault="00D96870" w:rsidP="002C5938">
            <w:pPr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>
              <w:rPr>
                <w:rFonts w:eastAsia="Times New Roman" w:cstheme="minorHAnsi"/>
                <w:color w:val="000000"/>
                <w:sz w:val="24"/>
                <w:szCs w:val="24"/>
              </w:rPr>
              <w:t>EBF 200 and (MATH 140) and (EBF 472 or STAT 200 or STAT 401)</w:t>
            </w:r>
          </w:p>
        </w:tc>
      </w:tr>
      <w:tr w:rsidR="00DE5327" w:rsidRPr="002C5938" w14:paraId="58373FFA" w14:textId="6A35CEC5" w:rsidTr="0549A430">
        <w:trPr>
          <w:trHeight w:val="600"/>
        </w:trPr>
        <w:tc>
          <w:tcPr>
            <w:tcW w:w="17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BD0B17B" w14:textId="77777777" w:rsidR="00D96870" w:rsidRPr="00D96870" w:rsidRDefault="00D96870" w:rsidP="00D96870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</w:rPr>
            </w:pPr>
            <w:r w:rsidRPr="00D96870"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</w:rPr>
              <w:t>EBF 483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035B60A" w14:textId="77777777" w:rsidR="00D96870" w:rsidRPr="00D96870" w:rsidRDefault="00D96870" w:rsidP="00D96870">
            <w:pPr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D96870">
              <w:rPr>
                <w:rFonts w:eastAsia="Times New Roman" w:cstheme="minorHAnsi"/>
                <w:color w:val="000000"/>
                <w:sz w:val="24"/>
                <w:szCs w:val="24"/>
              </w:rPr>
              <w:t>WEB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FA465A3" w14:textId="77777777" w:rsidR="00D96870" w:rsidRPr="00D96870" w:rsidRDefault="00D96870" w:rsidP="00D9687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D96870">
              <w:rPr>
                <w:rFonts w:eastAsia="Times New Roman" w:cstheme="minorHAnsi"/>
                <w:color w:val="000000"/>
                <w:sz w:val="24"/>
                <w:szCs w:val="24"/>
              </w:rPr>
              <w:t>3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D373774" w14:textId="25192395" w:rsidR="00D96870" w:rsidRPr="00D96870" w:rsidRDefault="00DE5327" w:rsidP="00D96870">
            <w:pPr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>
              <w:rPr>
                <w:rFonts w:eastAsia="Times New Roman" w:cstheme="minorHAnsi"/>
                <w:color w:val="000000"/>
                <w:sz w:val="24"/>
                <w:szCs w:val="24"/>
              </w:rPr>
              <w:t>TBA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2C6304A" w14:textId="77777777" w:rsidR="00D96870" w:rsidRPr="00D96870" w:rsidRDefault="00D96870" w:rsidP="00D96870">
            <w:pPr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D96870">
              <w:rPr>
                <w:rFonts w:eastAsia="Times New Roman" w:cstheme="minorHAnsi"/>
                <w:color w:val="000000"/>
                <w:sz w:val="24"/>
                <w:szCs w:val="24"/>
              </w:rPr>
              <w:t>12 Weeks</w:t>
            </w:r>
          </w:p>
        </w:tc>
        <w:tc>
          <w:tcPr>
            <w:tcW w:w="4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D4A401F" w14:textId="4BD42E71" w:rsidR="00D96870" w:rsidRPr="00D96870" w:rsidRDefault="00D96870" w:rsidP="00D96870">
            <w:pPr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>
              <w:rPr>
                <w:rFonts w:eastAsia="Times New Roman" w:cstheme="minorHAnsi"/>
                <w:color w:val="000000"/>
                <w:sz w:val="24"/>
                <w:szCs w:val="24"/>
              </w:rPr>
              <w:t>EBF 200 and (MATH 140) and (EBF 472 or STAT 200 or STAT 401)</w:t>
            </w:r>
          </w:p>
        </w:tc>
      </w:tr>
      <w:tr w:rsidR="00DE5327" w:rsidRPr="002C5938" w14:paraId="5E5AA208" w14:textId="148AB5F6" w:rsidTr="0549A430">
        <w:trPr>
          <w:trHeight w:val="600"/>
        </w:trPr>
        <w:tc>
          <w:tcPr>
            <w:tcW w:w="17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A9E4365" w14:textId="773309B3" w:rsidR="00D96870" w:rsidRPr="00D96870" w:rsidRDefault="00D96870" w:rsidP="00D96870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</w:rPr>
            </w:pPr>
            <w:r w:rsidRPr="00D96870"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</w:rPr>
              <w:t>EGEE 101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48C50E9" w14:textId="77777777" w:rsidR="00D96870" w:rsidRPr="00D96870" w:rsidRDefault="00D96870" w:rsidP="00D96870">
            <w:pPr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D96870">
              <w:rPr>
                <w:rFonts w:eastAsia="Times New Roman" w:cstheme="minorHAnsi"/>
                <w:color w:val="000000"/>
                <w:sz w:val="24"/>
                <w:szCs w:val="24"/>
              </w:rPr>
              <w:t>WEB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85107B" w14:textId="77777777" w:rsidR="00D96870" w:rsidRPr="00D96870" w:rsidRDefault="00D96870" w:rsidP="00D9687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D96870">
              <w:rPr>
                <w:rFonts w:eastAsia="Times New Roman" w:cstheme="minorHAnsi"/>
                <w:color w:val="000000"/>
                <w:sz w:val="24"/>
                <w:szCs w:val="24"/>
              </w:rPr>
              <w:t>3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9120430" w14:textId="6AF867C1" w:rsidR="00D96870" w:rsidRPr="00D96870" w:rsidRDefault="00DE5327" w:rsidP="00D96870">
            <w:pPr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>
              <w:rPr>
                <w:rFonts w:eastAsia="Times New Roman" w:cstheme="minorHAnsi"/>
                <w:color w:val="000000"/>
                <w:sz w:val="24"/>
                <w:szCs w:val="24"/>
              </w:rPr>
              <w:t>Brandon Schwartz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0155B41" w14:textId="77777777" w:rsidR="00D96870" w:rsidRPr="00D96870" w:rsidRDefault="00D96870" w:rsidP="00D96870">
            <w:pPr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D96870">
              <w:rPr>
                <w:rFonts w:eastAsia="Times New Roman" w:cstheme="minorHAnsi"/>
                <w:color w:val="000000"/>
                <w:sz w:val="24"/>
                <w:szCs w:val="24"/>
              </w:rPr>
              <w:t>1st Session</w:t>
            </w:r>
          </w:p>
        </w:tc>
        <w:tc>
          <w:tcPr>
            <w:tcW w:w="4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87369E6" w14:textId="77777777" w:rsidR="00D96870" w:rsidRPr="00D96870" w:rsidRDefault="00D96870" w:rsidP="00D96870">
            <w:pPr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</w:rPr>
            </w:pPr>
          </w:p>
        </w:tc>
      </w:tr>
      <w:tr w:rsidR="00DE5327" w:rsidRPr="002C5938" w14:paraId="4FA39E77" w14:textId="7017260E" w:rsidTr="0549A430">
        <w:trPr>
          <w:trHeight w:val="600"/>
        </w:trPr>
        <w:tc>
          <w:tcPr>
            <w:tcW w:w="17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30206AE" w14:textId="77777777" w:rsidR="00D96870" w:rsidRPr="00D96870" w:rsidRDefault="00D96870" w:rsidP="00D96870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</w:rPr>
            </w:pPr>
            <w:r w:rsidRPr="00D96870"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</w:rPr>
              <w:t>EGEE 102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FC715A7" w14:textId="77777777" w:rsidR="00D96870" w:rsidRPr="00D96870" w:rsidRDefault="00D96870" w:rsidP="00D96870">
            <w:pPr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D96870">
              <w:rPr>
                <w:rFonts w:eastAsia="Times New Roman" w:cstheme="minorHAnsi"/>
                <w:color w:val="000000"/>
                <w:sz w:val="24"/>
                <w:szCs w:val="24"/>
              </w:rPr>
              <w:t>WEB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4069B1B" w14:textId="77777777" w:rsidR="00D96870" w:rsidRPr="00D96870" w:rsidRDefault="00D96870" w:rsidP="00D9687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D96870">
              <w:rPr>
                <w:rFonts w:eastAsia="Times New Roman" w:cstheme="minorHAnsi"/>
                <w:color w:val="000000"/>
                <w:sz w:val="24"/>
                <w:szCs w:val="24"/>
              </w:rPr>
              <w:t>3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A395B2E" w14:textId="4369AA67" w:rsidR="00D96870" w:rsidRPr="00D96870" w:rsidRDefault="00DE5327" w:rsidP="00D96870">
            <w:pPr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>
              <w:rPr>
                <w:rFonts w:eastAsia="Times New Roman" w:cstheme="minorHAnsi"/>
                <w:color w:val="000000"/>
                <w:sz w:val="24"/>
                <w:szCs w:val="24"/>
              </w:rPr>
              <w:t>Derek Hall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6824BD3" w14:textId="77777777" w:rsidR="00D96870" w:rsidRPr="00D96870" w:rsidRDefault="00D96870" w:rsidP="00D96870">
            <w:pPr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D96870">
              <w:rPr>
                <w:rFonts w:eastAsia="Times New Roman" w:cstheme="minorHAnsi"/>
                <w:color w:val="000000"/>
                <w:sz w:val="24"/>
                <w:szCs w:val="24"/>
              </w:rPr>
              <w:t>12 Weeks</w:t>
            </w:r>
          </w:p>
        </w:tc>
        <w:tc>
          <w:tcPr>
            <w:tcW w:w="4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431BD53B" w14:textId="77777777" w:rsidR="00D96870" w:rsidRPr="00D96870" w:rsidRDefault="00D96870" w:rsidP="00D96870">
            <w:pPr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</w:rPr>
            </w:pPr>
          </w:p>
        </w:tc>
      </w:tr>
      <w:tr w:rsidR="00DE5327" w:rsidRPr="002C5938" w14:paraId="4DC80777" w14:textId="1DD012E0" w:rsidTr="0549A430">
        <w:trPr>
          <w:trHeight w:val="600"/>
        </w:trPr>
        <w:tc>
          <w:tcPr>
            <w:tcW w:w="17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30319A4" w14:textId="18851337" w:rsidR="00D96870" w:rsidRPr="00D96870" w:rsidRDefault="00D96870" w:rsidP="00D96870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</w:rPr>
            </w:pPr>
            <w:r w:rsidRPr="00D96870"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</w:rPr>
              <w:t>EGEE 110</w:t>
            </w:r>
            <w:r w:rsidR="00DE5327"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</w:rPr>
              <w:t>N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8FB7D53" w14:textId="77777777" w:rsidR="00D96870" w:rsidRPr="00D96870" w:rsidRDefault="00D96870" w:rsidP="00D96870">
            <w:pPr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D96870">
              <w:rPr>
                <w:rFonts w:eastAsia="Times New Roman" w:cstheme="minorHAnsi"/>
                <w:color w:val="000000"/>
                <w:sz w:val="24"/>
                <w:szCs w:val="24"/>
              </w:rPr>
              <w:t>WEB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CB7D152" w14:textId="77777777" w:rsidR="00D96870" w:rsidRPr="00D96870" w:rsidRDefault="00D96870" w:rsidP="00D9687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D96870">
              <w:rPr>
                <w:rFonts w:eastAsia="Times New Roman" w:cstheme="minorHAnsi"/>
                <w:color w:val="000000"/>
                <w:sz w:val="24"/>
                <w:szCs w:val="24"/>
              </w:rPr>
              <w:t>3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68A806C" w14:textId="77777777" w:rsidR="00D96870" w:rsidRPr="00D96870" w:rsidRDefault="00D96870" w:rsidP="00D96870">
            <w:pPr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D96870">
              <w:rPr>
                <w:rFonts w:eastAsia="Times New Roman" w:cstheme="minorHAnsi"/>
                <w:color w:val="000000"/>
                <w:sz w:val="24"/>
                <w:szCs w:val="24"/>
              </w:rPr>
              <w:t>Groves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C26F66A" w14:textId="77777777" w:rsidR="00D96870" w:rsidRPr="00D96870" w:rsidRDefault="00D96870" w:rsidP="00D96870">
            <w:pPr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D96870">
              <w:rPr>
                <w:rFonts w:eastAsia="Times New Roman" w:cstheme="minorHAnsi"/>
                <w:color w:val="000000"/>
                <w:sz w:val="24"/>
                <w:szCs w:val="24"/>
              </w:rPr>
              <w:t>1st Session</w:t>
            </w:r>
          </w:p>
        </w:tc>
        <w:tc>
          <w:tcPr>
            <w:tcW w:w="4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5270D811" w14:textId="77777777" w:rsidR="00D96870" w:rsidRPr="00D96870" w:rsidRDefault="00D96870" w:rsidP="00D96870">
            <w:pPr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</w:rPr>
            </w:pPr>
          </w:p>
        </w:tc>
      </w:tr>
      <w:tr w:rsidR="00DE5327" w:rsidRPr="002C5938" w14:paraId="5D6795F8" w14:textId="43049230" w:rsidTr="0549A430">
        <w:trPr>
          <w:trHeight w:val="600"/>
        </w:trPr>
        <w:tc>
          <w:tcPr>
            <w:tcW w:w="17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2F25D2F" w14:textId="77777777" w:rsidR="00D96870" w:rsidRPr="00D96870" w:rsidRDefault="00D96870" w:rsidP="00D96870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</w:rPr>
            </w:pPr>
            <w:r w:rsidRPr="00D96870"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</w:rPr>
              <w:t>EGEE 401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6EDBA59" w14:textId="77777777" w:rsidR="00D96870" w:rsidRPr="00D96870" w:rsidRDefault="00D96870" w:rsidP="00D96870">
            <w:pPr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D96870">
              <w:rPr>
                <w:rFonts w:eastAsia="Times New Roman" w:cstheme="minorHAnsi"/>
                <w:color w:val="000000"/>
                <w:sz w:val="24"/>
                <w:szCs w:val="24"/>
              </w:rPr>
              <w:t>WEB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5168573" w14:textId="77777777" w:rsidR="00D96870" w:rsidRPr="00D96870" w:rsidRDefault="00D96870" w:rsidP="00D9687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D96870">
              <w:rPr>
                <w:rFonts w:eastAsia="Times New Roman" w:cstheme="minorHAnsi"/>
                <w:color w:val="000000"/>
                <w:sz w:val="24"/>
                <w:szCs w:val="24"/>
              </w:rPr>
              <w:t>3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47EF0EC" w14:textId="0A606436" w:rsidR="00D96870" w:rsidRPr="00D96870" w:rsidRDefault="00DE5327" w:rsidP="00D96870">
            <w:pPr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>
              <w:rPr>
                <w:rFonts w:eastAsia="Times New Roman" w:cstheme="minorHAnsi"/>
                <w:color w:val="000000"/>
                <w:sz w:val="24"/>
                <w:szCs w:val="24"/>
              </w:rPr>
              <w:t>Edwin Pinero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423D322" w14:textId="77777777" w:rsidR="00D96870" w:rsidRPr="00D96870" w:rsidRDefault="00D96870" w:rsidP="00D96870">
            <w:pPr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D96870">
              <w:rPr>
                <w:rFonts w:eastAsia="Times New Roman" w:cstheme="minorHAnsi"/>
                <w:color w:val="000000"/>
                <w:sz w:val="24"/>
                <w:szCs w:val="24"/>
              </w:rPr>
              <w:t>12 Weeks</w:t>
            </w:r>
          </w:p>
        </w:tc>
        <w:tc>
          <w:tcPr>
            <w:tcW w:w="4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169186D" w14:textId="55707C05" w:rsidR="00D96870" w:rsidRPr="00D96870" w:rsidRDefault="00DE5327" w:rsidP="00D96870">
            <w:pPr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>
              <w:rPr>
                <w:rFonts w:eastAsia="Times New Roman" w:cstheme="minorHAnsi"/>
                <w:color w:val="000000"/>
                <w:sz w:val="24"/>
                <w:szCs w:val="24"/>
              </w:rPr>
              <w:t>EGEE 101 or EGEE 102 or CHEM 112</w:t>
            </w:r>
          </w:p>
        </w:tc>
      </w:tr>
      <w:tr w:rsidR="00DE5327" w:rsidRPr="002C5938" w14:paraId="5749198F" w14:textId="57DAD108" w:rsidTr="0549A430">
        <w:trPr>
          <w:trHeight w:val="600"/>
        </w:trPr>
        <w:tc>
          <w:tcPr>
            <w:tcW w:w="17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9F12408" w14:textId="77777777" w:rsidR="00D96870" w:rsidRPr="00DE5327" w:rsidRDefault="00D96870" w:rsidP="00D96870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</w:rPr>
            </w:pPr>
            <w:r w:rsidRPr="00DE5327"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</w:rPr>
              <w:t>EGEE 441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300380C" w14:textId="4F4B436D" w:rsidR="00D96870" w:rsidRPr="00DE5327" w:rsidRDefault="00DE5327" w:rsidP="00D96870">
            <w:pPr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DE5327">
              <w:rPr>
                <w:rFonts w:eastAsia="Times New Roman" w:cstheme="minorHAnsi"/>
                <w:color w:val="000000"/>
                <w:sz w:val="24"/>
                <w:szCs w:val="24"/>
              </w:rPr>
              <w:t xml:space="preserve">Fr. 11:15-12:05pm &amp; </w:t>
            </w:r>
            <w:r w:rsidR="00D96870" w:rsidRPr="00DE5327">
              <w:rPr>
                <w:rFonts w:eastAsia="Times New Roman" w:cstheme="minorHAnsi"/>
                <w:color w:val="000000"/>
                <w:sz w:val="24"/>
                <w:szCs w:val="24"/>
              </w:rPr>
              <w:t>WEB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A26E9D6" w14:textId="77777777" w:rsidR="00D96870" w:rsidRPr="00DE5327" w:rsidRDefault="00D96870" w:rsidP="00D9687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DE5327">
              <w:rPr>
                <w:rFonts w:eastAsia="Times New Roman" w:cstheme="minorHAnsi"/>
                <w:color w:val="000000"/>
                <w:sz w:val="24"/>
                <w:szCs w:val="24"/>
              </w:rPr>
              <w:t>3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193D1BB" w14:textId="43983295" w:rsidR="00D96870" w:rsidRPr="00DE5327" w:rsidRDefault="00DE5327" w:rsidP="00D96870">
            <w:pPr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DE5327">
              <w:rPr>
                <w:rFonts w:eastAsia="Times New Roman" w:cstheme="minorHAnsi"/>
                <w:color w:val="000000"/>
                <w:sz w:val="24"/>
                <w:szCs w:val="24"/>
              </w:rPr>
              <w:t xml:space="preserve">Serguei </w:t>
            </w:r>
            <w:r w:rsidR="00D96870" w:rsidRPr="00DE5327">
              <w:rPr>
                <w:rFonts w:eastAsia="Times New Roman" w:cstheme="minorHAnsi"/>
                <w:color w:val="000000"/>
                <w:sz w:val="24"/>
                <w:szCs w:val="24"/>
              </w:rPr>
              <w:t>Lvov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99BC108" w14:textId="77777777" w:rsidR="00D96870" w:rsidRPr="00DE5327" w:rsidRDefault="00D96870" w:rsidP="00D96870">
            <w:pPr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DE5327">
              <w:rPr>
                <w:rFonts w:eastAsia="Times New Roman" w:cstheme="minorHAnsi"/>
                <w:color w:val="000000"/>
                <w:sz w:val="24"/>
                <w:szCs w:val="24"/>
              </w:rPr>
              <w:t>12 Weeks</w:t>
            </w:r>
          </w:p>
        </w:tc>
        <w:tc>
          <w:tcPr>
            <w:tcW w:w="4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00920C08" w14:textId="020A4994" w:rsidR="00D96870" w:rsidRPr="00DE5327" w:rsidRDefault="00DE5327" w:rsidP="00D96870">
            <w:pPr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DE5327">
              <w:rPr>
                <w:rFonts w:eastAsia="Times New Roman" w:cstheme="minorHAnsi"/>
                <w:color w:val="000000"/>
                <w:sz w:val="24"/>
                <w:szCs w:val="24"/>
              </w:rPr>
              <w:t>EME 301 and EME 303</w:t>
            </w:r>
          </w:p>
        </w:tc>
      </w:tr>
      <w:tr w:rsidR="00DE5327" w:rsidRPr="002C5938" w14:paraId="5B5A9DD9" w14:textId="7DE44680" w:rsidTr="0549A430">
        <w:trPr>
          <w:trHeight w:val="600"/>
        </w:trPr>
        <w:tc>
          <w:tcPr>
            <w:tcW w:w="17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A6671FF" w14:textId="77777777" w:rsidR="00D96870" w:rsidRPr="00DE5327" w:rsidRDefault="00D96870" w:rsidP="00D96870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</w:rPr>
            </w:pPr>
            <w:r w:rsidRPr="00DE5327"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</w:rPr>
              <w:t>EME 460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72FFE75" w14:textId="77777777" w:rsidR="00D96870" w:rsidRPr="00DE5327" w:rsidRDefault="00D96870" w:rsidP="00D96870">
            <w:pPr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DE5327">
              <w:rPr>
                <w:rFonts w:eastAsia="Times New Roman" w:cstheme="minorHAnsi"/>
                <w:color w:val="000000"/>
                <w:sz w:val="24"/>
                <w:szCs w:val="24"/>
              </w:rPr>
              <w:t>WEB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A8584EE" w14:textId="77777777" w:rsidR="00D96870" w:rsidRPr="00DE5327" w:rsidRDefault="00D96870" w:rsidP="00D9687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DE5327">
              <w:rPr>
                <w:rFonts w:eastAsia="Times New Roman" w:cstheme="minorHAnsi"/>
                <w:color w:val="000000"/>
                <w:sz w:val="24"/>
                <w:szCs w:val="24"/>
              </w:rPr>
              <w:t>3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818A3AF" w14:textId="71235A9A" w:rsidR="00D96870" w:rsidRPr="00DE5327" w:rsidRDefault="00DE5327" w:rsidP="00D96870">
            <w:pPr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DE5327">
              <w:rPr>
                <w:rFonts w:eastAsia="Times New Roman" w:cstheme="minorHAnsi"/>
                <w:color w:val="000000"/>
                <w:sz w:val="24"/>
                <w:szCs w:val="24"/>
              </w:rPr>
              <w:t xml:space="preserve">Farid </w:t>
            </w:r>
            <w:r w:rsidR="00D96870" w:rsidRPr="00DE5327">
              <w:rPr>
                <w:rFonts w:eastAsia="Times New Roman" w:cstheme="minorHAnsi"/>
                <w:color w:val="000000"/>
                <w:sz w:val="24"/>
                <w:szCs w:val="24"/>
              </w:rPr>
              <w:t>Tayari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DA19840" w14:textId="77777777" w:rsidR="00D96870" w:rsidRPr="00DE5327" w:rsidRDefault="00D96870" w:rsidP="00D96870">
            <w:pPr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DE5327">
              <w:rPr>
                <w:rFonts w:eastAsia="Times New Roman" w:cstheme="minorHAnsi"/>
                <w:color w:val="000000"/>
                <w:sz w:val="24"/>
                <w:szCs w:val="24"/>
              </w:rPr>
              <w:t>12 Weeks</w:t>
            </w:r>
          </w:p>
        </w:tc>
        <w:tc>
          <w:tcPr>
            <w:tcW w:w="4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971942A" w14:textId="5388C976" w:rsidR="00D96870" w:rsidRPr="00DE5327" w:rsidRDefault="00DE5327" w:rsidP="00D96870">
            <w:pPr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DE5327">
              <w:rPr>
                <w:rFonts w:eastAsia="Times New Roman" w:cstheme="minorHAnsi"/>
                <w:color w:val="000000"/>
                <w:sz w:val="24"/>
                <w:szCs w:val="24"/>
              </w:rPr>
              <w:t>5</w:t>
            </w:r>
            <w:r w:rsidRPr="00DE5327">
              <w:rPr>
                <w:rFonts w:eastAsia="Times New Roman" w:cstheme="minorHAnsi"/>
                <w:color w:val="000000"/>
                <w:sz w:val="24"/>
                <w:szCs w:val="24"/>
                <w:vertAlign w:val="superscript"/>
              </w:rPr>
              <w:t>th</w:t>
            </w:r>
            <w:r w:rsidRPr="00DE5327">
              <w:rPr>
                <w:rFonts w:eastAsia="Times New Roman" w:cstheme="minorHAnsi"/>
                <w:color w:val="000000"/>
                <w:sz w:val="24"/>
                <w:szCs w:val="24"/>
              </w:rPr>
              <w:t xml:space="preserve"> semester standing or higher </w:t>
            </w:r>
          </w:p>
        </w:tc>
      </w:tr>
      <w:tr w:rsidR="00DE5327" w:rsidRPr="002C5938" w14:paraId="0BC39369" w14:textId="1CD4510E" w:rsidTr="0549A430">
        <w:trPr>
          <w:trHeight w:val="600"/>
        </w:trPr>
        <w:tc>
          <w:tcPr>
            <w:tcW w:w="17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6EF7D16" w14:textId="77777777" w:rsidR="00D96870" w:rsidRPr="00DE5327" w:rsidRDefault="00D96870" w:rsidP="00D96870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</w:rPr>
            </w:pPr>
            <w:r w:rsidRPr="00DE5327"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</w:rPr>
              <w:t>PNG 301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C9E889D" w14:textId="77777777" w:rsidR="00D96870" w:rsidRPr="00DE5327" w:rsidRDefault="00D96870" w:rsidP="00D96870">
            <w:pPr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DE5327">
              <w:rPr>
                <w:rFonts w:eastAsia="Times New Roman" w:cstheme="minorHAnsi"/>
                <w:color w:val="000000"/>
                <w:sz w:val="24"/>
                <w:szCs w:val="24"/>
              </w:rPr>
              <w:t>WEB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895DA60" w14:textId="77777777" w:rsidR="00D96870" w:rsidRPr="00DE5327" w:rsidRDefault="00D96870" w:rsidP="00D9687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DE5327">
              <w:rPr>
                <w:rFonts w:eastAsia="Times New Roman" w:cstheme="minorHAnsi"/>
                <w:color w:val="000000"/>
                <w:sz w:val="24"/>
                <w:szCs w:val="24"/>
              </w:rPr>
              <w:t>3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54D0A24" w14:textId="0169CBCD" w:rsidR="00D96870" w:rsidRPr="00DE5327" w:rsidRDefault="00DE5327" w:rsidP="00D96870">
            <w:pPr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DE5327">
              <w:rPr>
                <w:rFonts w:eastAsia="Times New Roman" w:cstheme="minorHAnsi"/>
                <w:color w:val="000000"/>
                <w:sz w:val="24"/>
                <w:szCs w:val="24"/>
              </w:rPr>
              <w:t xml:space="preserve">Greg </w:t>
            </w:r>
            <w:r w:rsidR="00D96870" w:rsidRPr="00DE5327">
              <w:rPr>
                <w:rFonts w:eastAsia="Times New Roman" w:cstheme="minorHAnsi"/>
                <w:color w:val="000000"/>
                <w:sz w:val="24"/>
                <w:szCs w:val="24"/>
              </w:rPr>
              <w:t>King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D637671" w14:textId="77777777" w:rsidR="00D96870" w:rsidRPr="00DE5327" w:rsidRDefault="00D96870" w:rsidP="00D96870">
            <w:pPr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DE5327">
              <w:rPr>
                <w:rFonts w:eastAsia="Times New Roman" w:cstheme="minorHAnsi"/>
                <w:color w:val="000000"/>
                <w:sz w:val="24"/>
                <w:szCs w:val="24"/>
              </w:rPr>
              <w:t>12 Weeks</w:t>
            </w:r>
          </w:p>
        </w:tc>
        <w:tc>
          <w:tcPr>
            <w:tcW w:w="4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18365104" w14:textId="7E06BA9C" w:rsidR="00D96870" w:rsidRPr="00DE5327" w:rsidRDefault="00DE5327" w:rsidP="00D96870">
            <w:pPr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>
              <w:rPr>
                <w:rFonts w:eastAsia="Times New Roman" w:cstheme="minorHAnsi"/>
                <w:color w:val="000000"/>
                <w:sz w:val="24"/>
                <w:szCs w:val="24"/>
              </w:rPr>
              <w:t>PHYS 211 or PHYS 250; Concurrent: GEOSC 1</w:t>
            </w:r>
          </w:p>
        </w:tc>
      </w:tr>
    </w:tbl>
    <w:p w14:paraId="68FAEC1F" w14:textId="77777777" w:rsidR="00A1451A" w:rsidRPr="002C5938" w:rsidRDefault="00E73FC5" w:rsidP="002C5938"/>
    <w:sectPr w:rsidR="00A1451A" w:rsidRPr="002C5938" w:rsidSect="002C5938">
      <w:headerReference w:type="default" r:id="rId9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ABDE23B" w14:textId="77777777" w:rsidR="00E73FC5" w:rsidRDefault="00E73FC5" w:rsidP="00D96870">
      <w:pPr>
        <w:spacing w:after="0" w:line="240" w:lineRule="auto"/>
      </w:pPr>
      <w:r>
        <w:separator/>
      </w:r>
    </w:p>
  </w:endnote>
  <w:endnote w:type="continuationSeparator" w:id="0">
    <w:p w14:paraId="06D3123E" w14:textId="77777777" w:rsidR="00E73FC5" w:rsidRDefault="00E73FC5" w:rsidP="00D9687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847BF7A" w14:textId="77777777" w:rsidR="00E73FC5" w:rsidRDefault="00E73FC5" w:rsidP="00D96870">
      <w:pPr>
        <w:spacing w:after="0" w:line="240" w:lineRule="auto"/>
      </w:pPr>
      <w:r>
        <w:separator/>
      </w:r>
    </w:p>
  </w:footnote>
  <w:footnote w:type="continuationSeparator" w:id="0">
    <w:p w14:paraId="2C4518E6" w14:textId="77777777" w:rsidR="00E73FC5" w:rsidRDefault="00E73FC5" w:rsidP="00D9687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96C8D5" w14:textId="1E69C7E4" w:rsidR="00D96870" w:rsidRPr="00D96870" w:rsidRDefault="00D96870">
    <w:pPr>
      <w:pStyle w:val="Header"/>
      <w:rPr>
        <w:color w:val="2F5496" w:themeColor="accent1" w:themeShade="BF"/>
        <w:sz w:val="36"/>
        <w:szCs w:val="36"/>
      </w:rPr>
    </w:pPr>
    <w:r w:rsidRPr="00D96870">
      <w:rPr>
        <w:color w:val="2F5496" w:themeColor="accent1" w:themeShade="BF"/>
        <w:sz w:val="36"/>
        <w:szCs w:val="36"/>
      </w:rPr>
      <w:t xml:space="preserve">Summer 2022 EME Courses </w:t>
    </w:r>
  </w:p>
  <w:p w14:paraId="25ECD418" w14:textId="77777777" w:rsidR="00D96870" w:rsidRDefault="00D96870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1s7C0NDUAsg1MTZV0lIJTi4sz8/NACgxrASC/VmAsAAAA"/>
  </w:docVars>
  <w:rsids>
    <w:rsidRoot w:val="002C5938"/>
    <w:rsid w:val="002C5938"/>
    <w:rsid w:val="00591ED3"/>
    <w:rsid w:val="00953A93"/>
    <w:rsid w:val="00BF7918"/>
    <w:rsid w:val="00C95D2D"/>
    <w:rsid w:val="00D96870"/>
    <w:rsid w:val="00DE5327"/>
    <w:rsid w:val="00E73FC5"/>
    <w:rsid w:val="0549A4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F3DF6C"/>
  <w15:chartTrackingRefBased/>
  <w15:docId w15:val="{95394386-9E82-400B-B0C1-C62B5FD24F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9687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96870"/>
  </w:style>
  <w:style w:type="paragraph" w:styleId="Footer">
    <w:name w:val="footer"/>
    <w:basedOn w:val="Normal"/>
    <w:link w:val="FooterChar"/>
    <w:uiPriority w:val="99"/>
    <w:unhideWhenUsed/>
    <w:rsid w:val="00D9687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9687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2699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248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489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E18B65A5D492B4D94183BFC62A988AD" ma:contentTypeVersion="13" ma:contentTypeDescription="Create a new document." ma:contentTypeScope="" ma:versionID="ff84992b2167233c1eba8baa68cccf50">
  <xsd:schema xmlns:xsd="http://www.w3.org/2001/XMLSchema" xmlns:xs="http://www.w3.org/2001/XMLSchema" xmlns:p="http://schemas.microsoft.com/office/2006/metadata/properties" xmlns:ns2="11c68b21-f216-44ce-994b-b7aa1e118801" xmlns:ns3="91824d3e-d7d7-4a15-b45a-115693071186" targetNamespace="http://schemas.microsoft.com/office/2006/metadata/properties" ma:root="true" ma:fieldsID="b40ddfc3d4a6aab3a9dbda2f0e70eb39" ns2:_="" ns3:_="">
    <xsd:import namespace="11c68b21-f216-44ce-994b-b7aa1e118801"/>
    <xsd:import namespace="91824d3e-d7d7-4a15-b45a-11569307118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ServiceOCR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1c68b21-f216-44ce-994b-b7aa1e11880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1824d3e-d7d7-4a15-b45a-115693071186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9E6E6331-E85A-4588-8A7B-A0017C7C859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1c68b21-f216-44ce-994b-b7aa1e118801"/>
    <ds:schemaRef ds:uri="91824d3e-d7d7-4a15-b45a-11569307118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748610B-4F52-4189-A3CE-BC1BE74F866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9802124-3503-49C8-A36E-7EA5229C2AF6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19</Words>
  <Characters>680</Characters>
  <Application>Microsoft Office Word</Application>
  <DocSecurity>0</DocSecurity>
  <Lines>5</Lines>
  <Paragraphs>1</Paragraphs>
  <ScaleCrop>false</ScaleCrop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jr5383@emswin.psu.edu</dc:creator>
  <cp:keywords/>
  <dc:description/>
  <cp:lastModifiedBy>Robinson, Courtney Scott</cp:lastModifiedBy>
  <cp:revision>5</cp:revision>
  <dcterms:created xsi:type="dcterms:W3CDTF">2019-07-17T20:05:00Z</dcterms:created>
  <dcterms:modified xsi:type="dcterms:W3CDTF">2022-04-04T18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E18B65A5D492B4D94183BFC62A988AD</vt:lpwstr>
  </property>
  <property fmtid="{D5CDD505-2E9C-101B-9397-08002B2CF9AE}" pid="3" name="Order">
    <vt:r8>513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ComplianceAssetId">
    <vt:lpwstr/>
  </property>
  <property fmtid="{D5CDD505-2E9C-101B-9397-08002B2CF9AE}" pid="7" name="TemplateUrl">
    <vt:lpwstr/>
  </property>
  <property fmtid="{D5CDD505-2E9C-101B-9397-08002B2CF9AE}" pid="8" name="_ExtendedDescription">
    <vt:lpwstr/>
  </property>
  <property fmtid="{D5CDD505-2E9C-101B-9397-08002B2CF9AE}" pid="9" name="TriggerFlowInfo">
    <vt:lpwstr/>
  </property>
</Properties>
</file>